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3112"/>
        <w:gridCol w:w="3142"/>
        <w:gridCol w:w="3106"/>
      </w:tblGrid>
      <w:tr w:rsidR="00276507" w:rsidRPr="004C032C" w14:paraId="703EDD0E" w14:textId="77777777" w:rsidTr="00657D40">
        <w:trPr>
          <w:trHeight w:val="2420"/>
        </w:trPr>
        <w:tc>
          <w:tcPr>
            <w:tcW w:w="3192" w:type="dxa"/>
            <w:tcBorders>
              <w:top w:val="nil"/>
              <w:left w:val="nil"/>
              <w:bottom w:val="nil"/>
              <w:right w:val="nil"/>
            </w:tcBorders>
          </w:tcPr>
          <w:p w14:paraId="4EC2901D" w14:textId="77777777" w:rsidR="00276507" w:rsidRPr="004C032C" w:rsidRDefault="00276507" w:rsidP="00657D40">
            <w:pPr>
              <w:jc w:val="center"/>
            </w:pPr>
            <w:bookmarkStart w:id="0" w:name="_Hlk53384586"/>
            <w:bookmarkEnd w:id="0"/>
            <w:r w:rsidRPr="004C032C">
              <w:rPr>
                <w:b/>
                <w:bCs/>
                <w:rtl/>
              </w:rPr>
              <w:t>المملكة العربية السعودية</w:t>
            </w:r>
          </w:p>
          <w:p w14:paraId="191F9628" w14:textId="77777777" w:rsidR="00276507" w:rsidRPr="004C032C" w:rsidRDefault="00276507" w:rsidP="00657D40">
            <w:pPr>
              <w:jc w:val="center"/>
            </w:pPr>
            <w:r w:rsidRPr="004C032C">
              <w:rPr>
                <w:b/>
                <w:bCs/>
                <w:rtl/>
              </w:rPr>
              <w:t xml:space="preserve">وزارة التعليم </w:t>
            </w:r>
          </w:p>
          <w:p w14:paraId="6BD04C67" w14:textId="77777777" w:rsidR="00276507" w:rsidRPr="004C032C" w:rsidRDefault="00276507" w:rsidP="00657D40">
            <w:pPr>
              <w:jc w:val="center"/>
              <w:rPr>
                <w:rtl/>
              </w:rPr>
            </w:pPr>
            <w:r w:rsidRPr="004C032C">
              <w:rPr>
                <w:b/>
                <w:bCs/>
                <w:rtl/>
              </w:rPr>
              <w:t>جامعة الإمام محمد بن سعود الإسلامية</w:t>
            </w:r>
          </w:p>
          <w:p w14:paraId="310FFD63" w14:textId="77777777" w:rsidR="00276507" w:rsidRPr="004C032C" w:rsidRDefault="00276507" w:rsidP="00657D40">
            <w:pPr>
              <w:jc w:val="center"/>
              <w:rPr>
                <w:rtl/>
              </w:rPr>
            </w:pPr>
            <w:r w:rsidRPr="004C032C">
              <w:rPr>
                <w:b/>
                <w:bCs/>
                <w:rtl/>
              </w:rPr>
              <w:t>كلية علوم الحاسب والمعلومات</w:t>
            </w:r>
          </w:p>
        </w:tc>
        <w:tc>
          <w:tcPr>
            <w:tcW w:w="3192" w:type="dxa"/>
            <w:tcBorders>
              <w:top w:val="nil"/>
              <w:left w:val="nil"/>
              <w:bottom w:val="nil"/>
              <w:right w:val="nil"/>
            </w:tcBorders>
          </w:tcPr>
          <w:p w14:paraId="4D787D14" w14:textId="77777777" w:rsidR="00276507" w:rsidRPr="004C032C" w:rsidRDefault="00276507" w:rsidP="00657D40">
            <w:pPr>
              <w:jc w:val="center"/>
              <w:rPr>
                <w:rFonts w:ascii="Garamond" w:hAnsi="Garamond"/>
                <w:rtl/>
              </w:rPr>
            </w:pPr>
            <w:r w:rsidRPr="004C032C">
              <w:rPr>
                <w:rFonts w:ascii="Garamond" w:hAnsi="Garamond"/>
                <w:noProof/>
              </w:rPr>
              <w:drawing>
                <wp:inline distT="0" distB="0" distL="0" distR="0" wp14:anchorId="21C7F356" wp14:editId="0ECEE3CA">
                  <wp:extent cx="866775" cy="657225"/>
                  <wp:effectExtent l="0" t="0" r="0" b="0"/>
                  <wp:docPr id="1" name="Picture" descr="A description..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A description..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4963" cy="6634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263585C" w14:textId="77777777" w:rsidR="00276507" w:rsidRPr="004C032C" w:rsidRDefault="00276507" w:rsidP="00657D40">
            <w:pPr>
              <w:rPr>
                <w:rFonts w:ascii="Garamond" w:hAnsi="Garamond"/>
                <w:rtl/>
              </w:rPr>
            </w:pPr>
          </w:p>
          <w:p w14:paraId="58419112" w14:textId="77777777" w:rsidR="00276507" w:rsidRPr="004C032C" w:rsidRDefault="00276507" w:rsidP="00657D40">
            <w:pPr>
              <w:jc w:val="center"/>
              <w:rPr>
                <w:rFonts w:ascii="Garamond" w:hAnsi="Garamond"/>
              </w:rPr>
            </w:pPr>
            <w:r>
              <w:rPr>
                <w:rFonts w:ascii="Garamond" w:hAnsi="Garamond"/>
                <w:b/>
                <w:bCs/>
                <w:u w:val="single"/>
              </w:rPr>
              <w:t>Second term 1441/</w:t>
            </w:r>
            <w:r w:rsidRPr="004C032C">
              <w:rPr>
                <w:rFonts w:ascii="Garamond" w:hAnsi="Garamond"/>
                <w:b/>
                <w:bCs/>
                <w:u w:val="single"/>
              </w:rPr>
              <w:t>20</w:t>
            </w:r>
            <w:r>
              <w:rPr>
                <w:rFonts w:ascii="Garamond" w:hAnsi="Garamond"/>
                <w:b/>
                <w:bCs/>
                <w:u w:val="single"/>
              </w:rPr>
              <w:t>20</w:t>
            </w:r>
          </w:p>
        </w:tc>
        <w:tc>
          <w:tcPr>
            <w:tcW w:w="3192" w:type="dxa"/>
            <w:tcBorders>
              <w:top w:val="nil"/>
              <w:left w:val="nil"/>
              <w:bottom w:val="nil"/>
              <w:right w:val="nil"/>
            </w:tcBorders>
          </w:tcPr>
          <w:p w14:paraId="66673C99" w14:textId="77777777" w:rsidR="00276507" w:rsidRPr="004C032C" w:rsidRDefault="00276507" w:rsidP="00657D40">
            <w:pPr>
              <w:jc w:val="center"/>
              <w:rPr>
                <w:rFonts w:ascii="Garamond" w:hAnsi="Garamond"/>
                <w:b/>
                <w:bCs/>
              </w:rPr>
            </w:pPr>
            <w:r w:rsidRPr="004C032C">
              <w:rPr>
                <w:rFonts w:ascii="Garamond" w:hAnsi="Garamond"/>
                <w:b/>
                <w:bCs/>
              </w:rPr>
              <w:t>KINGDOM OF SAUDI ARABIA</w:t>
            </w:r>
          </w:p>
          <w:p w14:paraId="218CAA5A" w14:textId="77777777" w:rsidR="00276507" w:rsidRPr="004C032C" w:rsidRDefault="00276507" w:rsidP="00657D40">
            <w:pPr>
              <w:jc w:val="center"/>
              <w:rPr>
                <w:rFonts w:ascii="Garamond" w:hAnsi="Garamond"/>
                <w:b/>
                <w:bCs/>
              </w:rPr>
            </w:pPr>
            <w:r w:rsidRPr="004C032C">
              <w:rPr>
                <w:rFonts w:ascii="Garamond" w:hAnsi="Garamond"/>
                <w:b/>
                <w:bCs/>
              </w:rPr>
              <w:t>Ministry of Education</w:t>
            </w:r>
          </w:p>
          <w:p w14:paraId="2C700056" w14:textId="77777777" w:rsidR="00276507" w:rsidRPr="004C032C" w:rsidRDefault="00276507" w:rsidP="00657D40">
            <w:pPr>
              <w:jc w:val="center"/>
              <w:rPr>
                <w:rFonts w:ascii="Garamond" w:hAnsi="Garamond"/>
                <w:b/>
                <w:bCs/>
              </w:rPr>
            </w:pPr>
            <w:r w:rsidRPr="004C032C">
              <w:rPr>
                <w:rFonts w:ascii="Garamond" w:hAnsi="Garamond"/>
                <w:b/>
                <w:bCs/>
              </w:rPr>
              <w:t xml:space="preserve">Al-Imam </w:t>
            </w:r>
            <w:r>
              <w:rPr>
                <w:rFonts w:ascii="Garamond" w:hAnsi="Garamond"/>
                <w:b/>
                <w:bCs/>
              </w:rPr>
              <w:t xml:space="preserve">Mohammad </w:t>
            </w:r>
            <w:r w:rsidRPr="004C032C">
              <w:rPr>
                <w:rFonts w:ascii="Garamond" w:hAnsi="Garamond"/>
                <w:b/>
                <w:bCs/>
              </w:rPr>
              <w:t>University</w:t>
            </w:r>
          </w:p>
          <w:p w14:paraId="5FC99B36" w14:textId="77777777" w:rsidR="00276507" w:rsidRPr="004C032C" w:rsidRDefault="00276507" w:rsidP="00657D40">
            <w:pPr>
              <w:jc w:val="center"/>
              <w:rPr>
                <w:rFonts w:ascii="Garamond" w:hAnsi="Garamond" w:cstheme="majorBidi"/>
                <w:b/>
                <w:bCs/>
                <w:sz w:val="18"/>
                <w:szCs w:val="18"/>
                <w:rtl/>
              </w:rPr>
            </w:pPr>
            <w:r w:rsidRPr="004C032C">
              <w:rPr>
                <w:rFonts w:ascii="Garamond" w:hAnsi="Garamond"/>
                <w:b/>
                <w:bCs/>
                <w:sz w:val="18"/>
                <w:szCs w:val="18"/>
              </w:rPr>
              <w:t>College of Computer &amp; Information Sciences</w:t>
            </w:r>
          </w:p>
          <w:p w14:paraId="54545AC1" w14:textId="77777777" w:rsidR="00276507" w:rsidRPr="004C032C" w:rsidRDefault="00276507" w:rsidP="00657D40">
            <w:pPr>
              <w:jc w:val="right"/>
              <w:rPr>
                <w:rFonts w:ascii="Garamond" w:hAnsi="Garamond"/>
              </w:rPr>
            </w:pPr>
          </w:p>
          <w:p w14:paraId="432A8CC8" w14:textId="77777777" w:rsidR="00276507" w:rsidRPr="004C032C" w:rsidRDefault="00276507" w:rsidP="00657D40">
            <w:pPr>
              <w:jc w:val="right"/>
              <w:rPr>
                <w:rFonts w:ascii="Garamond" w:hAnsi="Garamond"/>
              </w:rPr>
            </w:pPr>
          </w:p>
          <w:p w14:paraId="5267B95C" w14:textId="77777777" w:rsidR="00276507" w:rsidRPr="004C032C" w:rsidRDefault="00276507" w:rsidP="00657D40">
            <w:pPr>
              <w:jc w:val="right"/>
              <w:rPr>
                <w:rFonts w:ascii="Garamond" w:hAnsi="Garamond"/>
                <w:rtl/>
              </w:rPr>
            </w:pPr>
          </w:p>
        </w:tc>
      </w:tr>
      <w:tr w:rsidR="00276507" w:rsidRPr="004C032C" w14:paraId="4C8DD18E" w14:textId="77777777" w:rsidTr="00657D40">
        <w:trPr>
          <w:trHeight w:val="3770"/>
        </w:trPr>
        <w:tc>
          <w:tcPr>
            <w:tcW w:w="9576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B34BBC" w14:textId="77777777" w:rsidR="00276507" w:rsidRPr="002D4C47" w:rsidRDefault="00276507" w:rsidP="00657D40">
            <w:pPr>
              <w:jc w:val="center"/>
              <w:rPr>
                <w:rFonts w:ascii="Garamond" w:hAnsi="Garamond" w:cstheme="minorHAnsi"/>
                <w:b/>
                <w:bCs/>
                <w:sz w:val="36"/>
                <w:szCs w:val="36"/>
              </w:rPr>
            </w:pPr>
            <w:r w:rsidRPr="002D4C47">
              <w:rPr>
                <w:rFonts w:ascii="Garamond" w:hAnsi="Garamond" w:cstheme="minorHAnsi"/>
                <w:b/>
                <w:bCs/>
                <w:sz w:val="36"/>
                <w:szCs w:val="36"/>
              </w:rPr>
              <w:t>Software Engineering (CS- 310)</w:t>
            </w:r>
          </w:p>
          <w:p w14:paraId="176D49A2" w14:textId="77777777" w:rsidR="00276507" w:rsidRPr="005E4733" w:rsidRDefault="00276507" w:rsidP="00657D40">
            <w:pPr>
              <w:jc w:val="center"/>
              <w:rPr>
                <w:rFonts w:ascii="Garamond" w:hAnsi="Garamond" w:cstheme="minorHAnsi"/>
                <w:b/>
                <w:bCs/>
                <w:color w:val="FF0000"/>
                <w:sz w:val="36"/>
                <w:szCs w:val="36"/>
              </w:rPr>
            </w:pPr>
            <w:r>
              <w:rPr>
                <w:rFonts w:ascii="Garamond" w:hAnsi="Garamond" w:cstheme="minorHAnsi"/>
                <w:b/>
                <w:bCs/>
                <w:sz w:val="36"/>
                <w:szCs w:val="36"/>
              </w:rPr>
              <w:t xml:space="preserve">BSCS- </w:t>
            </w:r>
            <w:r w:rsidRPr="002D4C47">
              <w:rPr>
                <w:rFonts w:ascii="Garamond" w:hAnsi="Garamond" w:cstheme="minorHAnsi"/>
                <w:b/>
                <w:bCs/>
                <w:sz w:val="36"/>
                <w:szCs w:val="36"/>
              </w:rPr>
              <w:t xml:space="preserve">Section: </w:t>
            </w:r>
            <w:r>
              <w:rPr>
                <w:rFonts w:ascii="Garamond" w:hAnsi="Garamond" w:cstheme="minorHAnsi"/>
                <w:b/>
                <w:bCs/>
                <w:sz w:val="36"/>
                <w:szCs w:val="36"/>
              </w:rPr>
              <w:t>171</w:t>
            </w:r>
          </w:p>
          <w:p w14:paraId="56AE99A0" w14:textId="77777777" w:rsidR="00276507" w:rsidRPr="002D4C47" w:rsidRDefault="00276507" w:rsidP="00657D40">
            <w:pPr>
              <w:jc w:val="center"/>
              <w:rPr>
                <w:rFonts w:ascii="Garamond" w:hAnsi="Garamond" w:cstheme="minorHAnsi"/>
                <w:b/>
                <w:bCs/>
                <w:color w:val="FF0000"/>
                <w:sz w:val="36"/>
                <w:szCs w:val="36"/>
              </w:rPr>
            </w:pPr>
          </w:p>
          <w:p w14:paraId="03487DCC" w14:textId="77777777" w:rsidR="00276507" w:rsidRPr="002D4C47" w:rsidRDefault="00276507" w:rsidP="00657D40">
            <w:pPr>
              <w:jc w:val="center"/>
              <w:rPr>
                <w:rFonts w:ascii="Garamond" w:hAnsi="Garamond" w:cstheme="minorHAnsi"/>
                <w:b/>
                <w:bCs/>
                <w:sz w:val="36"/>
                <w:szCs w:val="36"/>
              </w:rPr>
            </w:pPr>
          </w:p>
          <w:p w14:paraId="0F0EB974" w14:textId="54632FD4" w:rsidR="00276507" w:rsidRPr="002D4C47" w:rsidRDefault="00276507" w:rsidP="00657D40">
            <w:pPr>
              <w:jc w:val="center"/>
              <w:rPr>
                <w:rFonts w:ascii="Garamond" w:hAnsi="Garamond" w:cstheme="minorHAnsi"/>
                <w:b/>
                <w:bCs/>
                <w:color w:val="FF0000"/>
                <w:sz w:val="36"/>
                <w:szCs w:val="36"/>
              </w:rPr>
            </w:pPr>
            <w:r>
              <w:rPr>
                <w:rFonts w:ascii="Garamond" w:hAnsi="Garamond" w:cstheme="minorHAnsi"/>
                <w:b/>
                <w:bCs/>
                <w:sz w:val="36"/>
                <w:szCs w:val="36"/>
              </w:rPr>
              <w:t>Project-Phase</w:t>
            </w:r>
            <w:r w:rsidRPr="002D4C47">
              <w:rPr>
                <w:rFonts w:ascii="Garamond" w:hAnsi="Garamond" w:cstheme="minorHAnsi"/>
                <w:b/>
                <w:bCs/>
                <w:sz w:val="36"/>
                <w:szCs w:val="36"/>
              </w:rPr>
              <w:t xml:space="preserve"> No: </w:t>
            </w:r>
            <w:r>
              <w:rPr>
                <w:rFonts w:ascii="Garamond" w:hAnsi="Garamond" w:cstheme="minorHAnsi"/>
                <w:b/>
                <w:bCs/>
                <w:sz w:val="36"/>
                <w:szCs w:val="36"/>
              </w:rPr>
              <w:t>2</w:t>
            </w:r>
          </w:p>
          <w:p w14:paraId="42ED4F6A" w14:textId="77777777" w:rsidR="00276507" w:rsidRPr="00051C5F" w:rsidRDefault="00276507" w:rsidP="00657D40">
            <w:pPr>
              <w:jc w:val="center"/>
              <w:rPr>
                <w:rFonts w:ascii="Garamond" w:hAnsi="Garamond" w:cstheme="minorHAnsi"/>
                <w:b/>
                <w:bCs/>
                <w:sz w:val="36"/>
                <w:szCs w:val="36"/>
              </w:rPr>
            </w:pPr>
            <w:r w:rsidRPr="00051C5F">
              <w:rPr>
                <w:rFonts w:ascii="Garamond" w:hAnsi="Garamond" w:cstheme="minorHAnsi"/>
                <w:b/>
                <w:bCs/>
                <w:sz w:val="36"/>
                <w:szCs w:val="36"/>
              </w:rPr>
              <w:t>DB Center</w:t>
            </w:r>
          </w:p>
          <w:p w14:paraId="250C6FCC" w14:textId="3BE18EFF" w:rsidR="00276507" w:rsidRDefault="00276507" w:rsidP="00657D40">
            <w:pPr>
              <w:pStyle w:val="TableParagraph"/>
              <w:spacing w:line="308" w:lineRule="exact"/>
              <w:ind w:left="2481" w:right="2471"/>
              <w:jc w:val="center"/>
              <w:rPr>
                <w:b/>
                <w:sz w:val="28"/>
              </w:rPr>
            </w:pPr>
            <w:r>
              <w:rPr>
                <w:b/>
                <w:w w:val="105"/>
                <w:sz w:val="28"/>
              </w:rPr>
              <w:t>(</w:t>
            </w:r>
            <w:r>
              <w:rPr>
                <w:b/>
                <w:w w:val="105"/>
                <w:sz w:val="28"/>
              </w:rPr>
              <w:t>Design</w:t>
            </w:r>
            <w:r>
              <w:rPr>
                <w:b/>
                <w:w w:val="105"/>
                <w:sz w:val="28"/>
              </w:rPr>
              <w:t>)</w:t>
            </w:r>
          </w:p>
          <w:p w14:paraId="6929BA3A" w14:textId="77777777" w:rsidR="00276507" w:rsidRDefault="00276507" w:rsidP="00657D40">
            <w:pPr>
              <w:rPr>
                <w:b/>
                <w:bCs/>
                <w:sz w:val="24"/>
                <w:szCs w:val="24"/>
              </w:rPr>
            </w:pPr>
          </w:p>
          <w:p w14:paraId="00DA2A1A" w14:textId="77777777" w:rsidR="00276507" w:rsidRPr="004C032C" w:rsidRDefault="00276507" w:rsidP="00657D40">
            <w:pPr>
              <w:pStyle w:val="Heading1"/>
              <w:numPr>
                <w:ilvl w:val="0"/>
                <w:numId w:val="0"/>
              </w:numPr>
              <w:jc w:val="center"/>
              <w:outlineLvl w:val="0"/>
            </w:pPr>
            <w:r>
              <w:t xml:space="preserve"> </w:t>
            </w:r>
            <w:bookmarkStart w:id="1" w:name="_Toc53326302"/>
            <w:bookmarkStart w:id="2" w:name="_Toc53513477"/>
            <w:bookmarkStart w:id="3" w:name="_Toc53513552"/>
            <w:bookmarkStart w:id="4" w:name="_Toc55570308"/>
            <w:bookmarkStart w:id="5" w:name="_Toc55570370"/>
            <w:r>
              <w:t xml:space="preserve">Submitted </w:t>
            </w:r>
            <w:r w:rsidRPr="004C032C">
              <w:t>By</w:t>
            </w:r>
            <w:bookmarkEnd w:id="1"/>
            <w:bookmarkEnd w:id="2"/>
            <w:bookmarkEnd w:id="3"/>
            <w:bookmarkEnd w:id="4"/>
            <w:bookmarkEnd w:id="5"/>
          </w:p>
        </w:tc>
      </w:tr>
      <w:tr w:rsidR="00276507" w:rsidRPr="004E18AB" w14:paraId="50EFFCF4" w14:textId="77777777" w:rsidTr="00657D40">
        <w:trPr>
          <w:trHeight w:val="5300"/>
        </w:trPr>
        <w:tc>
          <w:tcPr>
            <w:tcW w:w="9576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AD1192" w14:textId="54856687" w:rsidR="00276507" w:rsidRPr="004E18AB" w:rsidRDefault="00276507" w:rsidP="00657D40">
            <w:pPr>
              <w:pStyle w:val="Heading2"/>
              <w:numPr>
                <w:ilvl w:val="0"/>
                <w:numId w:val="0"/>
              </w:numPr>
              <w:ind w:left="360"/>
              <w:jc w:val="center"/>
              <w:outlineLvl w:val="1"/>
            </w:pPr>
            <w:bookmarkStart w:id="6" w:name="_Toc53326303"/>
            <w:bookmarkStart w:id="7" w:name="_Toc53513478"/>
            <w:bookmarkStart w:id="8" w:name="_Toc53513553"/>
            <w:bookmarkStart w:id="9" w:name="_Toc55570309"/>
            <w:bookmarkStart w:id="10" w:name="_Toc55570371"/>
            <w:r w:rsidRPr="004E18AB">
              <w:t>Ali</w:t>
            </w:r>
            <w:r>
              <w:t xml:space="preserve"> </w:t>
            </w:r>
            <w:proofErr w:type="spellStart"/>
            <w:r>
              <w:t>Khalifaha</w:t>
            </w:r>
            <w:proofErr w:type="spellEnd"/>
            <w:r w:rsidRPr="004E18AB">
              <w:t xml:space="preserve"> Alhawas (439015852) – Coordinator</w:t>
            </w:r>
            <w:bookmarkEnd w:id="6"/>
            <w:bookmarkEnd w:id="7"/>
            <w:bookmarkEnd w:id="8"/>
            <w:bookmarkEnd w:id="9"/>
            <w:bookmarkEnd w:id="10"/>
          </w:p>
          <w:p w14:paraId="4588034D" w14:textId="77777777" w:rsidR="00276507" w:rsidRPr="006965C3" w:rsidRDefault="00276507" w:rsidP="00657D40">
            <w:pPr>
              <w:pStyle w:val="Heading2"/>
              <w:numPr>
                <w:ilvl w:val="0"/>
                <w:numId w:val="0"/>
              </w:numPr>
              <w:jc w:val="center"/>
              <w:outlineLvl w:val="1"/>
            </w:pPr>
            <w:bookmarkStart w:id="11" w:name="_Toc53326304"/>
            <w:bookmarkStart w:id="12" w:name="_Toc53513479"/>
            <w:bookmarkStart w:id="13" w:name="_Toc53513554"/>
            <w:bookmarkStart w:id="14" w:name="_Toc55570310"/>
            <w:bookmarkStart w:id="15" w:name="_Toc55570372"/>
            <w:r w:rsidRPr="006965C3">
              <w:t xml:space="preserve">Abdulrahman </w:t>
            </w:r>
            <w:proofErr w:type="spellStart"/>
            <w:r w:rsidRPr="006965C3">
              <w:t>Mubasher</w:t>
            </w:r>
            <w:proofErr w:type="spellEnd"/>
            <w:r w:rsidRPr="006965C3">
              <w:t xml:space="preserve"> </w:t>
            </w:r>
            <w:proofErr w:type="spellStart"/>
            <w:r w:rsidRPr="008B01CB">
              <w:t>ALghurman</w:t>
            </w:r>
            <w:proofErr w:type="spellEnd"/>
            <w:r w:rsidRPr="008B01CB">
              <w:t xml:space="preserve"> </w:t>
            </w:r>
            <w:r w:rsidRPr="006965C3">
              <w:t>(438009996)</w:t>
            </w:r>
            <w:bookmarkEnd w:id="11"/>
            <w:bookmarkEnd w:id="12"/>
            <w:bookmarkEnd w:id="13"/>
            <w:bookmarkEnd w:id="14"/>
            <w:bookmarkEnd w:id="15"/>
          </w:p>
          <w:p w14:paraId="0DF38528" w14:textId="77777777" w:rsidR="00276507" w:rsidRPr="006965C3" w:rsidRDefault="00276507" w:rsidP="00657D40">
            <w:pPr>
              <w:pStyle w:val="Heading2"/>
              <w:numPr>
                <w:ilvl w:val="0"/>
                <w:numId w:val="0"/>
              </w:numPr>
              <w:jc w:val="center"/>
              <w:outlineLvl w:val="1"/>
            </w:pPr>
            <w:bookmarkStart w:id="16" w:name="_Toc53326305"/>
            <w:bookmarkStart w:id="17" w:name="_Toc53513480"/>
            <w:bookmarkStart w:id="18" w:name="_Toc53513555"/>
            <w:bookmarkStart w:id="19" w:name="_Toc55570311"/>
            <w:bookmarkStart w:id="20" w:name="_Toc55570373"/>
            <w:r w:rsidRPr="006965C3">
              <w:t xml:space="preserve">Nasser Hamad </w:t>
            </w:r>
            <w:proofErr w:type="spellStart"/>
            <w:r w:rsidRPr="006965C3">
              <w:t>Alkhurayji</w:t>
            </w:r>
            <w:proofErr w:type="spellEnd"/>
            <w:r w:rsidRPr="006965C3">
              <w:t xml:space="preserve"> (43</w:t>
            </w:r>
            <w:r>
              <w:t>9</w:t>
            </w:r>
            <w:r w:rsidRPr="006965C3">
              <w:t>011631)</w:t>
            </w:r>
            <w:bookmarkEnd w:id="16"/>
            <w:bookmarkEnd w:id="17"/>
            <w:bookmarkEnd w:id="18"/>
            <w:bookmarkEnd w:id="19"/>
            <w:bookmarkEnd w:id="20"/>
          </w:p>
          <w:p w14:paraId="5247FD63" w14:textId="77777777" w:rsidR="00276507" w:rsidRPr="006965C3" w:rsidRDefault="00276507" w:rsidP="00657D40">
            <w:pPr>
              <w:pStyle w:val="Heading2"/>
              <w:numPr>
                <w:ilvl w:val="0"/>
                <w:numId w:val="0"/>
              </w:numPr>
              <w:jc w:val="center"/>
              <w:outlineLvl w:val="1"/>
            </w:pPr>
            <w:bookmarkStart w:id="21" w:name="_Toc53326306"/>
            <w:bookmarkStart w:id="22" w:name="_Toc53513481"/>
            <w:bookmarkStart w:id="23" w:name="_Toc53513556"/>
            <w:bookmarkStart w:id="24" w:name="_Toc55570312"/>
            <w:bookmarkStart w:id="25" w:name="_Toc55570374"/>
            <w:r w:rsidRPr="006965C3">
              <w:t xml:space="preserve">Anas </w:t>
            </w:r>
            <w:proofErr w:type="spellStart"/>
            <w:r w:rsidRPr="006965C3">
              <w:t>Eissa</w:t>
            </w:r>
            <w:proofErr w:type="spellEnd"/>
            <w:r w:rsidRPr="006965C3">
              <w:t xml:space="preserve"> </w:t>
            </w:r>
            <w:proofErr w:type="spellStart"/>
            <w:r w:rsidRPr="006965C3">
              <w:t>Alzhrani</w:t>
            </w:r>
            <w:proofErr w:type="spellEnd"/>
            <w:r w:rsidRPr="006965C3">
              <w:t xml:space="preserve"> (438011286)</w:t>
            </w:r>
            <w:bookmarkEnd w:id="21"/>
            <w:bookmarkEnd w:id="22"/>
            <w:bookmarkEnd w:id="23"/>
            <w:bookmarkEnd w:id="24"/>
            <w:bookmarkEnd w:id="25"/>
          </w:p>
          <w:p w14:paraId="2ED09F19" w14:textId="77777777" w:rsidR="00276507" w:rsidRPr="006965C3" w:rsidRDefault="00276507" w:rsidP="00657D40">
            <w:pPr>
              <w:rPr>
                <w:b/>
                <w:bCs/>
              </w:rPr>
            </w:pPr>
            <w:r w:rsidRPr="006965C3">
              <w:rPr>
                <w:b/>
                <w:bCs/>
              </w:rPr>
              <w:t xml:space="preserve">                                                          Nawaf Khalid </w:t>
            </w:r>
            <w:proofErr w:type="spellStart"/>
            <w:r w:rsidRPr="006965C3">
              <w:rPr>
                <w:b/>
                <w:bCs/>
              </w:rPr>
              <w:t>Aldaham</w:t>
            </w:r>
            <w:proofErr w:type="spellEnd"/>
            <w:r w:rsidRPr="006965C3">
              <w:rPr>
                <w:b/>
                <w:bCs/>
              </w:rPr>
              <w:t xml:space="preserve"> (439011864)</w:t>
            </w:r>
          </w:p>
          <w:p w14:paraId="14745DA6" w14:textId="77777777" w:rsidR="00276507" w:rsidRPr="001959D0" w:rsidRDefault="00276507" w:rsidP="00657D40">
            <w:r>
              <w:t xml:space="preserve">                                                                     </w:t>
            </w:r>
          </w:p>
          <w:p w14:paraId="4F395B6E" w14:textId="77777777" w:rsidR="00276507" w:rsidRDefault="00276507" w:rsidP="00657D40"/>
          <w:p w14:paraId="667578A7" w14:textId="77777777" w:rsidR="00276507" w:rsidRDefault="00276507" w:rsidP="00657D40"/>
          <w:p w14:paraId="43A29BE0" w14:textId="77777777" w:rsidR="00276507" w:rsidRPr="002D4C47" w:rsidRDefault="00276507" w:rsidP="00657D40"/>
          <w:p w14:paraId="5042A7DB" w14:textId="77777777" w:rsidR="00276507" w:rsidRPr="00BC4383" w:rsidRDefault="00276507" w:rsidP="00657D40">
            <w:pPr>
              <w:pStyle w:val="Heading1"/>
              <w:numPr>
                <w:ilvl w:val="0"/>
                <w:numId w:val="0"/>
              </w:numPr>
              <w:jc w:val="center"/>
              <w:outlineLvl w:val="0"/>
            </w:pPr>
            <w:bookmarkStart w:id="26" w:name="_Toc53326307"/>
            <w:bookmarkStart w:id="27" w:name="_Toc53513482"/>
            <w:bookmarkStart w:id="28" w:name="_Toc53513557"/>
            <w:bookmarkStart w:id="29" w:name="_Toc55570313"/>
            <w:bookmarkStart w:id="30" w:name="_Toc55570375"/>
            <w:r>
              <w:t>Supervisor</w:t>
            </w:r>
            <w:bookmarkEnd w:id="26"/>
            <w:bookmarkEnd w:id="27"/>
            <w:bookmarkEnd w:id="28"/>
            <w:bookmarkEnd w:id="29"/>
            <w:bookmarkEnd w:id="30"/>
          </w:p>
          <w:p w14:paraId="282E6157" w14:textId="77777777" w:rsidR="00276507" w:rsidRPr="004E18AB" w:rsidRDefault="00276507" w:rsidP="00657D40">
            <w:pPr>
              <w:pStyle w:val="Heading1"/>
              <w:numPr>
                <w:ilvl w:val="0"/>
                <w:numId w:val="0"/>
              </w:numPr>
              <w:jc w:val="center"/>
              <w:outlineLvl w:val="0"/>
              <w:rPr>
                <w:sz w:val="32"/>
                <w:szCs w:val="32"/>
              </w:rPr>
            </w:pPr>
            <w:bookmarkStart w:id="31" w:name="_Toc53326308"/>
            <w:bookmarkStart w:id="32" w:name="_Toc53513483"/>
            <w:bookmarkStart w:id="33" w:name="_Toc53513558"/>
            <w:bookmarkStart w:id="34" w:name="_Toc55570314"/>
            <w:bookmarkStart w:id="35" w:name="_Toc55570376"/>
            <w:r w:rsidRPr="004E18AB">
              <w:rPr>
                <w:sz w:val="32"/>
                <w:szCs w:val="32"/>
              </w:rPr>
              <w:t xml:space="preserve">Dr. </w:t>
            </w:r>
            <w:r>
              <w:rPr>
                <w:sz w:val="32"/>
                <w:szCs w:val="32"/>
              </w:rPr>
              <w:t>S</w:t>
            </w:r>
            <w:r w:rsidRPr="004E18AB">
              <w:rPr>
                <w:sz w:val="32"/>
                <w:szCs w:val="32"/>
              </w:rPr>
              <w:t xml:space="preserve">ultan </w:t>
            </w:r>
            <w:proofErr w:type="spellStart"/>
            <w:r w:rsidRPr="004E18AB">
              <w:rPr>
                <w:sz w:val="32"/>
                <w:szCs w:val="32"/>
              </w:rPr>
              <w:t>Alqahtani</w:t>
            </w:r>
            <w:bookmarkEnd w:id="31"/>
            <w:bookmarkEnd w:id="32"/>
            <w:bookmarkEnd w:id="33"/>
            <w:bookmarkEnd w:id="34"/>
            <w:bookmarkEnd w:id="35"/>
            <w:proofErr w:type="spellEnd"/>
          </w:p>
          <w:p w14:paraId="165905D9" w14:textId="77777777" w:rsidR="00276507" w:rsidRDefault="00276507" w:rsidP="00657D40">
            <w:pPr>
              <w:jc w:val="center"/>
              <w:rPr>
                <w:sz w:val="32"/>
                <w:szCs w:val="32"/>
              </w:rPr>
            </w:pPr>
          </w:p>
          <w:p w14:paraId="704214FE" w14:textId="77777777" w:rsidR="00276507" w:rsidRDefault="00276507" w:rsidP="00657D40">
            <w:pPr>
              <w:jc w:val="center"/>
              <w:rPr>
                <w:sz w:val="32"/>
                <w:szCs w:val="32"/>
              </w:rPr>
            </w:pPr>
          </w:p>
          <w:p w14:paraId="322C5933" w14:textId="737D7674" w:rsidR="00276507" w:rsidRDefault="00276507" w:rsidP="00657D40">
            <w:pPr>
              <w:pStyle w:val="Heading1"/>
              <w:numPr>
                <w:ilvl w:val="0"/>
                <w:numId w:val="0"/>
              </w:numPr>
              <w:jc w:val="center"/>
              <w:outlineLvl w:val="0"/>
            </w:pPr>
            <w:bookmarkStart w:id="36" w:name="_Toc53326309"/>
            <w:bookmarkStart w:id="37" w:name="_Toc53513484"/>
            <w:bookmarkStart w:id="38" w:name="_Toc53513559"/>
            <w:bookmarkStart w:id="39" w:name="_Toc55570315"/>
            <w:bookmarkStart w:id="40" w:name="_Toc55570377"/>
            <w:r>
              <w:t xml:space="preserve">Date: </w:t>
            </w:r>
            <w:r>
              <w:t>12</w:t>
            </w:r>
            <w:r>
              <w:t>/</w:t>
            </w:r>
            <w:r>
              <w:t>11</w:t>
            </w:r>
            <w:r>
              <w:t>/2020</w:t>
            </w:r>
            <w:bookmarkEnd w:id="36"/>
            <w:bookmarkEnd w:id="37"/>
            <w:bookmarkEnd w:id="38"/>
            <w:bookmarkEnd w:id="39"/>
            <w:bookmarkEnd w:id="40"/>
          </w:p>
          <w:p w14:paraId="6A66B5FE" w14:textId="77777777" w:rsidR="00276507" w:rsidRDefault="00276507" w:rsidP="00657D40"/>
          <w:p w14:paraId="0160C185" w14:textId="77777777" w:rsidR="00276507" w:rsidRPr="00585A53" w:rsidRDefault="00276507" w:rsidP="00657D40"/>
          <w:p w14:paraId="77ECC289" w14:textId="77777777" w:rsidR="00276507" w:rsidRPr="004E18AB" w:rsidRDefault="00276507" w:rsidP="00657D40">
            <w:pPr>
              <w:rPr>
                <w:rtl/>
              </w:rPr>
            </w:pPr>
          </w:p>
        </w:tc>
      </w:tr>
    </w:tbl>
    <w:p w14:paraId="3A944A3E" w14:textId="530C7048" w:rsidR="004507F0" w:rsidRDefault="004507F0" w:rsidP="00276507"/>
    <w:p w14:paraId="1F3C557F" w14:textId="68A8ACB8" w:rsidR="00276507" w:rsidRDefault="00276507" w:rsidP="00276507"/>
    <w:p w14:paraId="29F708E7" w14:textId="051D5BA4" w:rsidR="00276507" w:rsidRDefault="00276507" w:rsidP="00276507"/>
    <w:p w14:paraId="52514E43" w14:textId="14343636" w:rsidR="00276507" w:rsidRDefault="00276507" w:rsidP="00276507"/>
    <w:p w14:paraId="32106F3D" w14:textId="3B8844C9" w:rsidR="00276507" w:rsidRDefault="00276507" w:rsidP="00276507"/>
    <w:p w14:paraId="75C3B3C0" w14:textId="6FD3B9B1" w:rsidR="00276507" w:rsidRDefault="00276507" w:rsidP="00276507"/>
    <w:p w14:paraId="5383F4F6" w14:textId="77777777" w:rsidR="00276507" w:rsidRDefault="00276507" w:rsidP="00276507">
      <w:pPr>
        <w:pStyle w:val="Title"/>
        <w:jc w:val="right"/>
      </w:pPr>
      <w:r>
        <w:fldChar w:fldCharType="begin"/>
      </w:r>
      <w:r w:rsidRPr="00B40EBB">
        <w:instrText xml:space="preserve"> SUBJECT  \* MERGEFORMAT </w:instrText>
      </w:r>
      <w:r>
        <w:fldChar w:fldCharType="separate"/>
      </w:r>
      <w:r>
        <w:t>&lt;</w:t>
      </w:r>
      <w:r w:rsidRPr="00051C5F">
        <w:t xml:space="preserve"> DB Center </w:t>
      </w:r>
      <w:r>
        <w:t>&gt;</w:t>
      </w:r>
      <w:r>
        <w:fldChar w:fldCharType="end"/>
      </w:r>
    </w:p>
    <w:p w14:paraId="08595C1C" w14:textId="77777777" w:rsidR="00276507" w:rsidRDefault="00276507" w:rsidP="00276507">
      <w:pPr>
        <w:pStyle w:val="Title"/>
        <w:jc w:val="right"/>
      </w:pPr>
      <w:r>
        <w:fldChar w:fldCharType="begin"/>
      </w:r>
      <w:r w:rsidRPr="00B40EBB">
        <w:instrText xml:space="preserve"> TITLE  \* MERGEFORMAT </w:instrText>
      </w:r>
      <w:r>
        <w:fldChar w:fldCharType="separate"/>
      </w:r>
      <w:r>
        <w:t xml:space="preserve">Software Development Plan </w:t>
      </w:r>
      <w:r>
        <w:fldChar w:fldCharType="end"/>
      </w:r>
    </w:p>
    <w:p w14:paraId="672F505F" w14:textId="37F13879" w:rsidR="00276507" w:rsidRDefault="00276507" w:rsidP="00276507">
      <w:pPr>
        <w:pStyle w:val="Title"/>
        <w:jc w:val="right"/>
        <w:rPr>
          <w:sz w:val="28"/>
        </w:rPr>
      </w:pPr>
      <w:r>
        <w:rPr>
          <w:sz w:val="28"/>
        </w:rPr>
        <w:t>Version &lt;1.</w:t>
      </w:r>
      <w:r>
        <w:rPr>
          <w:sz w:val="28"/>
        </w:rPr>
        <w:t>2</w:t>
      </w:r>
      <w:r>
        <w:rPr>
          <w:sz w:val="28"/>
        </w:rPr>
        <w:t>&gt;</w:t>
      </w:r>
    </w:p>
    <w:p w14:paraId="1D2B412D" w14:textId="77777777" w:rsidR="00276507" w:rsidRDefault="00276507" w:rsidP="00276507">
      <w:pPr>
        <w:pStyle w:val="Title"/>
        <w:jc w:val="left"/>
      </w:pPr>
    </w:p>
    <w:p w14:paraId="1F702E12" w14:textId="77777777" w:rsidR="00276507" w:rsidRDefault="00276507" w:rsidP="00276507">
      <w:pPr>
        <w:pStyle w:val="Title"/>
      </w:pPr>
    </w:p>
    <w:p w14:paraId="2DA43066" w14:textId="77777777" w:rsidR="00276507" w:rsidRDefault="00276507" w:rsidP="00276507">
      <w:pPr>
        <w:pStyle w:val="Title"/>
      </w:pPr>
      <w:r>
        <w:t>Revision History</w:t>
      </w:r>
    </w:p>
    <w:tbl>
      <w:tblPr>
        <w:tblW w:w="0" w:type="auto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04"/>
        <w:gridCol w:w="1152"/>
        <w:gridCol w:w="3744"/>
      </w:tblGrid>
      <w:tr w:rsidR="00276507" w14:paraId="57F99E54" w14:textId="77777777" w:rsidTr="00657D40">
        <w:trPr>
          <w:jc w:val="center"/>
        </w:trPr>
        <w:tc>
          <w:tcPr>
            <w:tcW w:w="2304" w:type="dxa"/>
          </w:tcPr>
          <w:p w14:paraId="0EE173F4" w14:textId="77777777" w:rsidR="00276507" w:rsidRDefault="00276507" w:rsidP="00657D40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Date</w:t>
            </w:r>
          </w:p>
        </w:tc>
        <w:tc>
          <w:tcPr>
            <w:tcW w:w="1152" w:type="dxa"/>
          </w:tcPr>
          <w:p w14:paraId="7A2A0246" w14:textId="77777777" w:rsidR="00276507" w:rsidRDefault="00276507" w:rsidP="00657D40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Version</w:t>
            </w:r>
          </w:p>
        </w:tc>
        <w:tc>
          <w:tcPr>
            <w:tcW w:w="3744" w:type="dxa"/>
          </w:tcPr>
          <w:p w14:paraId="38A61ED5" w14:textId="77777777" w:rsidR="00276507" w:rsidRDefault="00276507" w:rsidP="00657D40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Description</w:t>
            </w:r>
          </w:p>
        </w:tc>
      </w:tr>
      <w:tr w:rsidR="00276507" w14:paraId="35FBEBF3" w14:textId="77777777" w:rsidTr="00657D40">
        <w:trPr>
          <w:jc w:val="center"/>
        </w:trPr>
        <w:tc>
          <w:tcPr>
            <w:tcW w:w="2304" w:type="dxa"/>
          </w:tcPr>
          <w:p w14:paraId="1E3BEB43" w14:textId="77777777" w:rsidR="00276507" w:rsidRDefault="00276507" w:rsidP="00657D40">
            <w:pPr>
              <w:pStyle w:val="Tabletext"/>
            </w:pPr>
            <w:r>
              <w:t>&lt;24/9/20&gt;</w:t>
            </w:r>
          </w:p>
        </w:tc>
        <w:tc>
          <w:tcPr>
            <w:tcW w:w="1152" w:type="dxa"/>
          </w:tcPr>
          <w:p w14:paraId="7BBD2EA5" w14:textId="77777777" w:rsidR="00276507" w:rsidRDefault="00276507" w:rsidP="00657D40">
            <w:pPr>
              <w:pStyle w:val="Tabletext"/>
            </w:pPr>
            <w:r>
              <w:t>&lt;1.0&gt;</w:t>
            </w:r>
          </w:p>
        </w:tc>
        <w:tc>
          <w:tcPr>
            <w:tcW w:w="3744" w:type="dxa"/>
          </w:tcPr>
          <w:p w14:paraId="23B370D2" w14:textId="77777777" w:rsidR="00276507" w:rsidRDefault="00276507" w:rsidP="00657D40">
            <w:pPr>
              <w:pStyle w:val="Tabletext"/>
            </w:pPr>
            <w:r>
              <w:t>&lt;Proposal&gt;</w:t>
            </w:r>
          </w:p>
        </w:tc>
      </w:tr>
      <w:tr w:rsidR="00276507" w14:paraId="5A944D6B" w14:textId="77777777" w:rsidTr="00657D40">
        <w:trPr>
          <w:jc w:val="center"/>
        </w:trPr>
        <w:tc>
          <w:tcPr>
            <w:tcW w:w="2304" w:type="dxa"/>
          </w:tcPr>
          <w:p w14:paraId="1C97A3F1" w14:textId="77777777" w:rsidR="00276507" w:rsidRDefault="00276507" w:rsidP="00657D40">
            <w:pPr>
              <w:pStyle w:val="Tabletext"/>
            </w:pPr>
            <w:r>
              <w:t>&lt;20/10/20&gt;</w:t>
            </w:r>
          </w:p>
        </w:tc>
        <w:tc>
          <w:tcPr>
            <w:tcW w:w="1152" w:type="dxa"/>
          </w:tcPr>
          <w:p w14:paraId="00792627" w14:textId="57B69E70" w:rsidR="00276507" w:rsidRDefault="00276507" w:rsidP="00657D40">
            <w:pPr>
              <w:pStyle w:val="Tabletext"/>
            </w:pPr>
            <w:r>
              <w:t>&lt;1.1&gt;</w:t>
            </w:r>
          </w:p>
        </w:tc>
        <w:tc>
          <w:tcPr>
            <w:tcW w:w="3744" w:type="dxa"/>
          </w:tcPr>
          <w:p w14:paraId="42B9523A" w14:textId="77777777" w:rsidR="00276507" w:rsidRDefault="00276507" w:rsidP="00657D40">
            <w:pPr>
              <w:pStyle w:val="Tabletext"/>
            </w:pPr>
            <w:r>
              <w:t xml:space="preserve">&lt; </w:t>
            </w:r>
            <w:r w:rsidRPr="00751D4C">
              <w:rPr>
                <w:rFonts w:ascii="TimesNewRomanPS-BoldMT" w:hAnsi="TimesNewRomanPS-BoldMT"/>
                <w:color w:val="000000"/>
                <w:szCs w:val="18"/>
              </w:rPr>
              <w:t>Specification</w:t>
            </w:r>
            <w:r w:rsidRPr="00751D4C">
              <w:rPr>
                <w:sz w:val="12"/>
                <w:szCs w:val="12"/>
              </w:rPr>
              <w:t xml:space="preserve"> </w:t>
            </w:r>
            <w:r>
              <w:t>&gt;</w:t>
            </w:r>
          </w:p>
        </w:tc>
      </w:tr>
      <w:tr w:rsidR="00276507" w14:paraId="0CFF2E0C" w14:textId="77777777" w:rsidTr="00657D40">
        <w:trPr>
          <w:jc w:val="center"/>
        </w:trPr>
        <w:tc>
          <w:tcPr>
            <w:tcW w:w="2304" w:type="dxa"/>
          </w:tcPr>
          <w:p w14:paraId="066AD8B8" w14:textId="65AB63AF" w:rsidR="00276507" w:rsidRDefault="00276507" w:rsidP="00657D40">
            <w:pPr>
              <w:pStyle w:val="Tabletext"/>
            </w:pPr>
            <w:r>
              <w:t>&lt;12/11/20&gt;</w:t>
            </w:r>
          </w:p>
        </w:tc>
        <w:tc>
          <w:tcPr>
            <w:tcW w:w="1152" w:type="dxa"/>
          </w:tcPr>
          <w:p w14:paraId="4C08ABF6" w14:textId="2BFFAEC2" w:rsidR="00276507" w:rsidRDefault="00276507" w:rsidP="00657D40">
            <w:pPr>
              <w:pStyle w:val="Tabletext"/>
            </w:pPr>
            <w:r>
              <w:t>&lt;1.2&gt;</w:t>
            </w:r>
          </w:p>
        </w:tc>
        <w:tc>
          <w:tcPr>
            <w:tcW w:w="3744" w:type="dxa"/>
          </w:tcPr>
          <w:p w14:paraId="03B9E126" w14:textId="302B69C8" w:rsidR="00276507" w:rsidRDefault="00276507" w:rsidP="00657D40">
            <w:pPr>
              <w:pStyle w:val="Tabletext"/>
            </w:pPr>
            <w:r>
              <w:t>&lt;</w:t>
            </w:r>
            <w:r>
              <w:rPr>
                <w:b/>
                <w:w w:val="105"/>
                <w:sz w:val="28"/>
              </w:rPr>
              <w:t xml:space="preserve"> </w:t>
            </w:r>
            <w:r w:rsidRPr="00276507">
              <w:rPr>
                <w:bCs/>
                <w:w w:val="105"/>
                <w:sz w:val="22"/>
                <w:szCs w:val="16"/>
              </w:rPr>
              <w:t>Design</w:t>
            </w:r>
            <w:r w:rsidRPr="00276507">
              <w:rPr>
                <w:sz w:val="16"/>
                <w:szCs w:val="16"/>
              </w:rPr>
              <w:t xml:space="preserve"> </w:t>
            </w:r>
            <w:r>
              <w:t>&gt;</w:t>
            </w:r>
          </w:p>
        </w:tc>
      </w:tr>
      <w:tr w:rsidR="00276507" w14:paraId="210E586A" w14:textId="77777777" w:rsidTr="00657D40">
        <w:trPr>
          <w:jc w:val="center"/>
        </w:trPr>
        <w:tc>
          <w:tcPr>
            <w:tcW w:w="2304" w:type="dxa"/>
          </w:tcPr>
          <w:p w14:paraId="34964186" w14:textId="77777777" w:rsidR="00276507" w:rsidRDefault="00276507" w:rsidP="00657D40">
            <w:pPr>
              <w:pStyle w:val="Tabletext"/>
            </w:pPr>
          </w:p>
        </w:tc>
        <w:tc>
          <w:tcPr>
            <w:tcW w:w="1152" w:type="dxa"/>
          </w:tcPr>
          <w:p w14:paraId="035C903E" w14:textId="77777777" w:rsidR="00276507" w:rsidRDefault="00276507" w:rsidP="00657D40">
            <w:pPr>
              <w:pStyle w:val="Tabletext"/>
            </w:pPr>
          </w:p>
        </w:tc>
        <w:tc>
          <w:tcPr>
            <w:tcW w:w="3744" w:type="dxa"/>
          </w:tcPr>
          <w:p w14:paraId="111656D8" w14:textId="77777777" w:rsidR="00276507" w:rsidRDefault="00276507" w:rsidP="00657D40">
            <w:pPr>
              <w:pStyle w:val="Tabletext"/>
            </w:pPr>
          </w:p>
        </w:tc>
      </w:tr>
    </w:tbl>
    <w:p w14:paraId="3E6299F9" w14:textId="77777777" w:rsidR="00276507" w:rsidRDefault="00276507" w:rsidP="00276507"/>
    <w:p w14:paraId="677E0BE8" w14:textId="0C85F567" w:rsidR="00276507" w:rsidRDefault="00276507" w:rsidP="00276507"/>
    <w:p w14:paraId="0A24186F" w14:textId="25CA0DA7" w:rsidR="00276507" w:rsidRDefault="00276507" w:rsidP="00276507"/>
    <w:p w14:paraId="537A8367" w14:textId="1E0FE80D" w:rsidR="00276507" w:rsidRDefault="00276507" w:rsidP="00276507"/>
    <w:p w14:paraId="63460832" w14:textId="10B55F54" w:rsidR="00276507" w:rsidRDefault="00276507" w:rsidP="00276507"/>
    <w:p w14:paraId="1916C1FB" w14:textId="191C70F5" w:rsidR="00276507" w:rsidRDefault="00276507" w:rsidP="00276507"/>
    <w:p w14:paraId="73263860" w14:textId="1C4D9EC2" w:rsidR="00276507" w:rsidRDefault="00276507" w:rsidP="00276507"/>
    <w:p w14:paraId="68D030E5" w14:textId="15F0B8C8" w:rsidR="00276507" w:rsidRDefault="00276507" w:rsidP="00276507"/>
    <w:p w14:paraId="4EED803C" w14:textId="085D64C1" w:rsidR="00276507" w:rsidRDefault="00276507" w:rsidP="00276507"/>
    <w:p w14:paraId="01EEE342" w14:textId="449115B8" w:rsidR="00276507" w:rsidRDefault="00276507" w:rsidP="00276507"/>
    <w:p w14:paraId="0CFB1D46" w14:textId="189EC05A" w:rsidR="00276507" w:rsidRDefault="00276507" w:rsidP="00276507"/>
    <w:p w14:paraId="1D45FFD5" w14:textId="21745EA1" w:rsidR="00276507" w:rsidRDefault="00276507" w:rsidP="00276507"/>
    <w:p w14:paraId="085F0E93" w14:textId="41BEC6D7" w:rsidR="00276507" w:rsidRDefault="00276507" w:rsidP="00276507"/>
    <w:p w14:paraId="4EDEEABD" w14:textId="58E03D2F" w:rsidR="00276507" w:rsidRDefault="00276507" w:rsidP="00276507"/>
    <w:p w14:paraId="2D981CD3" w14:textId="3F96A1F2" w:rsidR="00276507" w:rsidRDefault="00276507" w:rsidP="00276507"/>
    <w:p w14:paraId="10CF8BD8" w14:textId="0534A986" w:rsidR="00276507" w:rsidRDefault="00276507" w:rsidP="00276507"/>
    <w:p w14:paraId="50583B2B" w14:textId="63E2B104" w:rsidR="00276507" w:rsidRDefault="00276507" w:rsidP="00276507"/>
    <w:p w14:paraId="0AADE2D6" w14:textId="4BE3F34C" w:rsidR="00276507" w:rsidRDefault="00276507" w:rsidP="00276507"/>
    <w:p w14:paraId="02F9965C" w14:textId="3C0A028A" w:rsidR="00276507" w:rsidRDefault="00276507" w:rsidP="00276507"/>
    <w:p w14:paraId="67104E09" w14:textId="778EA14F" w:rsidR="00276507" w:rsidRDefault="00276507" w:rsidP="00276507"/>
    <w:p w14:paraId="35CF3F13" w14:textId="6AB37A9D" w:rsidR="00276507" w:rsidRDefault="00276507" w:rsidP="00276507"/>
    <w:p w14:paraId="0273DA84" w14:textId="3192A8A2" w:rsidR="00276507" w:rsidRDefault="00276507" w:rsidP="00276507"/>
    <w:p w14:paraId="625C2EE9" w14:textId="05808C3F" w:rsidR="00276507" w:rsidRDefault="00276507" w:rsidP="00276507"/>
    <w:p w14:paraId="2F90FA12" w14:textId="67D64C51" w:rsidR="00276507" w:rsidRDefault="00276507" w:rsidP="00276507"/>
    <w:p w14:paraId="233AC014" w14:textId="1FE79463" w:rsidR="00276507" w:rsidRDefault="00276507" w:rsidP="00276507"/>
    <w:p w14:paraId="12345AA2" w14:textId="7D85A2F5" w:rsidR="00276507" w:rsidRDefault="00276507" w:rsidP="00276507"/>
    <w:p w14:paraId="0AC9945B" w14:textId="724D2A91" w:rsidR="00276507" w:rsidRDefault="00276507" w:rsidP="00276507"/>
    <w:p w14:paraId="1566EFC5" w14:textId="29090C0B" w:rsidR="00276507" w:rsidRDefault="00276507" w:rsidP="00276507"/>
    <w:p w14:paraId="5B1FD3AB" w14:textId="6F082082" w:rsidR="00276507" w:rsidRDefault="00276507" w:rsidP="00276507"/>
    <w:p w14:paraId="25D40FD1" w14:textId="536F90AD" w:rsidR="00276507" w:rsidRDefault="00276507" w:rsidP="00276507"/>
    <w:p w14:paraId="7A0E2F2F" w14:textId="0D352553" w:rsidR="00276507" w:rsidRDefault="00276507" w:rsidP="00276507"/>
    <w:p w14:paraId="4AE58F62" w14:textId="63BA7F36" w:rsidR="00276507" w:rsidRDefault="00276507" w:rsidP="00276507"/>
    <w:p w14:paraId="04AF27F1" w14:textId="4E9BFC8D" w:rsidR="00276507" w:rsidRDefault="00276507" w:rsidP="00276507"/>
    <w:p w14:paraId="5134894F" w14:textId="67847E9A" w:rsidR="00276507" w:rsidRDefault="00276507" w:rsidP="00276507"/>
    <w:p w14:paraId="3F673FD5" w14:textId="77089615" w:rsidR="00276507" w:rsidRDefault="00276507" w:rsidP="00276507"/>
    <w:p w14:paraId="6908951E" w14:textId="77777777" w:rsidR="00276507" w:rsidRDefault="00276507" w:rsidP="00276507">
      <w:pPr>
        <w:rPr>
          <w:b/>
          <w:sz w:val="32"/>
          <w:rtl/>
        </w:rPr>
      </w:pPr>
      <w:r>
        <w:rPr>
          <w:b/>
          <w:sz w:val="32"/>
        </w:rPr>
        <w:lastRenderedPageBreak/>
        <w:t>Table of Contents</w:t>
      </w:r>
    </w:p>
    <w:sdt>
      <w:sdtPr>
        <w:id w:val="-1665238873"/>
        <w:docPartObj>
          <w:docPartGallery w:val="Table of Contents"/>
          <w:docPartUnique/>
        </w:docPartObj>
      </w:sdtPr>
      <w:sdtEndPr>
        <w:rPr>
          <w:rFonts w:ascii="Times New Roman" w:eastAsia="Times New Roman" w:hAnsi="Times New Roman" w:cs="Times New Roman"/>
          <w:b/>
          <w:bCs/>
          <w:noProof/>
          <w:color w:val="auto"/>
          <w:sz w:val="20"/>
          <w:szCs w:val="20"/>
        </w:rPr>
      </w:sdtEndPr>
      <w:sdtContent>
        <w:p w14:paraId="029B19CD" w14:textId="68B6F845" w:rsidR="00276507" w:rsidRDefault="00276507">
          <w:pPr>
            <w:pStyle w:val="TOCHeading"/>
          </w:pPr>
          <w:r>
            <w:t>Contents</w:t>
          </w:r>
        </w:p>
        <w:p w14:paraId="39E86958" w14:textId="7018DFCC" w:rsidR="00276507" w:rsidRDefault="00276507" w:rsidP="00276507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</w:p>
        <w:p w14:paraId="241E2392" w14:textId="0AB5C343" w:rsidR="00276507" w:rsidRDefault="00276507" w:rsidP="00344FFF">
          <w:pPr>
            <w:pStyle w:val="TOC2"/>
            <w:tabs>
              <w:tab w:val="left" w:pos="880"/>
              <w:tab w:val="right" w:leader="dot" w:pos="9350"/>
            </w:tabs>
            <w:ind w:left="0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5570378" w:history="1">
            <w:r w:rsidRPr="005E5211">
              <w:rPr>
                <w:rStyle w:val="Hyperlink"/>
                <w:rFonts w:ascii="TimesNewRomanPS-BoldMT" w:hAnsi="TimesNewRomanPS-BoldMT"/>
                <w:bCs/>
                <w:noProof/>
              </w:rPr>
              <w:t>1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5E5211">
              <w:rPr>
                <w:rStyle w:val="Hyperlink"/>
                <w:rFonts w:ascii="TimesNewRomanPS-BoldMT" w:hAnsi="TimesNewRomanPS-BoldMT"/>
                <w:bCs/>
                <w:noProof/>
              </w:rPr>
              <w:t>Abstra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5703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3988E5" w14:textId="7A1091D1" w:rsidR="00276507" w:rsidRDefault="00276507">
          <w:r>
            <w:rPr>
              <w:b/>
              <w:bCs/>
              <w:noProof/>
            </w:rPr>
            <w:fldChar w:fldCharType="end"/>
          </w:r>
        </w:p>
      </w:sdtContent>
    </w:sdt>
    <w:p w14:paraId="7E16A527" w14:textId="72BE1E3E" w:rsidR="00276507" w:rsidRDefault="00276507" w:rsidP="00276507">
      <w:pPr>
        <w:pStyle w:val="TOCHeading"/>
        <w:tabs>
          <w:tab w:val="left" w:pos="4005"/>
        </w:tabs>
      </w:pPr>
    </w:p>
    <w:p w14:paraId="0E8AFF79" w14:textId="05777FDB" w:rsidR="00276507" w:rsidRDefault="00276507" w:rsidP="00276507"/>
    <w:p w14:paraId="54709F31" w14:textId="7F980233" w:rsidR="00276507" w:rsidRDefault="00276507" w:rsidP="00276507"/>
    <w:p w14:paraId="059951D9" w14:textId="65E593EC" w:rsidR="00276507" w:rsidRDefault="00276507" w:rsidP="00276507"/>
    <w:p w14:paraId="3368B760" w14:textId="534FB444" w:rsidR="00276507" w:rsidRDefault="00276507" w:rsidP="00276507"/>
    <w:p w14:paraId="33C37F1A" w14:textId="6DEFDF96" w:rsidR="00276507" w:rsidRDefault="00276507" w:rsidP="00276507"/>
    <w:p w14:paraId="266160D9" w14:textId="00CD3948" w:rsidR="00276507" w:rsidRDefault="00276507" w:rsidP="00276507"/>
    <w:p w14:paraId="5C1B2777" w14:textId="18C5F5CC" w:rsidR="00276507" w:rsidRDefault="00276507" w:rsidP="00276507"/>
    <w:p w14:paraId="7D7351D2" w14:textId="4C16E6C4" w:rsidR="00276507" w:rsidRDefault="00276507" w:rsidP="00276507"/>
    <w:p w14:paraId="259FC240" w14:textId="1D3C0D59" w:rsidR="00276507" w:rsidRDefault="00276507" w:rsidP="00276507"/>
    <w:p w14:paraId="23D8DE4F" w14:textId="51D54168" w:rsidR="00344FFF" w:rsidRDefault="00344FFF" w:rsidP="00276507"/>
    <w:p w14:paraId="7D3B2245" w14:textId="609EBC0F" w:rsidR="00344FFF" w:rsidRDefault="00344FFF" w:rsidP="00276507"/>
    <w:p w14:paraId="44A16331" w14:textId="7E671D2C" w:rsidR="00344FFF" w:rsidRDefault="00344FFF" w:rsidP="00276507"/>
    <w:p w14:paraId="54D72109" w14:textId="5C1B4071" w:rsidR="00344FFF" w:rsidRDefault="00344FFF" w:rsidP="00276507"/>
    <w:p w14:paraId="1C8417A7" w14:textId="128C2B07" w:rsidR="00344FFF" w:rsidRDefault="00344FFF" w:rsidP="00276507"/>
    <w:p w14:paraId="265B585A" w14:textId="19594000" w:rsidR="00344FFF" w:rsidRDefault="00344FFF" w:rsidP="00276507"/>
    <w:p w14:paraId="0FF90889" w14:textId="5FC91CA6" w:rsidR="00344FFF" w:rsidRDefault="00344FFF" w:rsidP="00276507"/>
    <w:p w14:paraId="415D04F1" w14:textId="289355F6" w:rsidR="00344FFF" w:rsidRDefault="00344FFF" w:rsidP="00276507"/>
    <w:p w14:paraId="375591FD" w14:textId="68CE65A8" w:rsidR="00344FFF" w:rsidRDefault="00344FFF" w:rsidP="00276507"/>
    <w:p w14:paraId="511EDA90" w14:textId="27B39BCF" w:rsidR="00344FFF" w:rsidRDefault="00344FFF" w:rsidP="00276507"/>
    <w:p w14:paraId="306D1158" w14:textId="633F18D6" w:rsidR="00344FFF" w:rsidRDefault="00344FFF" w:rsidP="00276507"/>
    <w:p w14:paraId="06A8A89B" w14:textId="0F58F424" w:rsidR="00344FFF" w:rsidRDefault="00344FFF" w:rsidP="00276507"/>
    <w:p w14:paraId="629AB489" w14:textId="640CD318" w:rsidR="00344FFF" w:rsidRDefault="00344FFF" w:rsidP="00276507"/>
    <w:p w14:paraId="5B0B2C10" w14:textId="56A654AD" w:rsidR="00344FFF" w:rsidRDefault="00344FFF" w:rsidP="00276507"/>
    <w:p w14:paraId="460B5C25" w14:textId="3CDAD57A" w:rsidR="00344FFF" w:rsidRDefault="00344FFF" w:rsidP="00276507"/>
    <w:p w14:paraId="323C8196" w14:textId="56443048" w:rsidR="00344FFF" w:rsidRDefault="00344FFF" w:rsidP="00276507"/>
    <w:p w14:paraId="10FD1D5D" w14:textId="595C3F24" w:rsidR="00344FFF" w:rsidRDefault="00344FFF" w:rsidP="00276507"/>
    <w:p w14:paraId="42EF376C" w14:textId="6E2E00ED" w:rsidR="00344FFF" w:rsidRDefault="00344FFF" w:rsidP="00276507"/>
    <w:p w14:paraId="75E66401" w14:textId="22976763" w:rsidR="00344FFF" w:rsidRDefault="00344FFF" w:rsidP="00276507"/>
    <w:p w14:paraId="2565FF88" w14:textId="5508D195" w:rsidR="00344FFF" w:rsidRDefault="00344FFF" w:rsidP="00276507"/>
    <w:p w14:paraId="4E5D1E6A" w14:textId="6564A7D1" w:rsidR="00344FFF" w:rsidRDefault="00344FFF" w:rsidP="00276507"/>
    <w:p w14:paraId="6186D890" w14:textId="0D2EEBC6" w:rsidR="00344FFF" w:rsidRDefault="00344FFF" w:rsidP="00276507"/>
    <w:p w14:paraId="5C17CE24" w14:textId="184C124C" w:rsidR="00344FFF" w:rsidRDefault="00344FFF" w:rsidP="00276507"/>
    <w:p w14:paraId="3966B192" w14:textId="33B6FE37" w:rsidR="00344FFF" w:rsidRDefault="00344FFF" w:rsidP="00276507"/>
    <w:p w14:paraId="0E434519" w14:textId="45BE7DA3" w:rsidR="00344FFF" w:rsidRDefault="00344FFF" w:rsidP="00276507"/>
    <w:p w14:paraId="37E6C0D7" w14:textId="2A80BDCA" w:rsidR="00344FFF" w:rsidRDefault="00344FFF" w:rsidP="00276507"/>
    <w:p w14:paraId="27FDC560" w14:textId="4D89C94B" w:rsidR="00344FFF" w:rsidRDefault="00344FFF" w:rsidP="00276507"/>
    <w:p w14:paraId="39FC1EC9" w14:textId="1835C503" w:rsidR="00344FFF" w:rsidRDefault="00344FFF" w:rsidP="00276507"/>
    <w:p w14:paraId="61D3BC36" w14:textId="12E83F55" w:rsidR="00344FFF" w:rsidRDefault="00344FFF" w:rsidP="00276507"/>
    <w:p w14:paraId="72D25FF1" w14:textId="77777777" w:rsidR="00344FFF" w:rsidRDefault="00344FFF" w:rsidP="00276507"/>
    <w:p w14:paraId="6274789C" w14:textId="2943D343" w:rsidR="00276507" w:rsidRDefault="00276507" w:rsidP="00276507"/>
    <w:p w14:paraId="67EAD22F" w14:textId="223EF7A1" w:rsidR="00276507" w:rsidRPr="00344FFF" w:rsidRDefault="00276507" w:rsidP="00276507">
      <w:pPr>
        <w:pStyle w:val="Heading2"/>
        <w:rPr>
          <w:rStyle w:val="fontstyle01"/>
          <w:b/>
          <w:bCs w:val="0"/>
        </w:rPr>
      </w:pPr>
      <w:bookmarkStart w:id="41" w:name="_Toc55570378"/>
      <w:r w:rsidRPr="00344FFF">
        <w:rPr>
          <w:rStyle w:val="fontstyle01"/>
          <w:b/>
          <w:bCs w:val="0"/>
        </w:rPr>
        <w:lastRenderedPageBreak/>
        <w:t>Abstract</w:t>
      </w:r>
      <w:bookmarkEnd w:id="41"/>
    </w:p>
    <w:p w14:paraId="2E2B7E6E" w14:textId="559E144E" w:rsidR="00276507" w:rsidRDefault="00276507" w:rsidP="00276507">
      <w:pPr>
        <w:rPr>
          <w:rStyle w:val="fontstyle01"/>
        </w:rPr>
      </w:pPr>
    </w:p>
    <w:p w14:paraId="2C7DE614" w14:textId="4F64B9E9" w:rsidR="00276507" w:rsidRDefault="00276507" w:rsidP="00276507">
      <w:r w:rsidRPr="00276507">
        <w:rPr>
          <w:rFonts w:ascii="TimesNewRomanPSMT" w:hAnsi="TimesNewRomanPSMT"/>
          <w:color w:val="000000"/>
          <w:sz w:val="24"/>
          <w:szCs w:val="24"/>
        </w:rPr>
        <w:t xml:space="preserve">This is a design document that will describe </w:t>
      </w:r>
      <w:r w:rsidR="00344FFF">
        <w:rPr>
          <w:rFonts w:ascii="TimesNewRomanPSMT" w:hAnsi="TimesNewRomanPSMT"/>
          <w:color w:val="000000"/>
          <w:sz w:val="24"/>
          <w:szCs w:val="24"/>
        </w:rPr>
        <w:t xml:space="preserve">our </w:t>
      </w:r>
      <w:r w:rsidRPr="00276507">
        <w:rPr>
          <w:rFonts w:ascii="TimesNewRomanPSMT" w:hAnsi="TimesNewRomanPSMT"/>
          <w:color w:val="000000"/>
          <w:sz w:val="24"/>
          <w:szCs w:val="24"/>
        </w:rPr>
        <w:t>project in detail of design</w:t>
      </w:r>
      <w:r w:rsidR="00344FFF" w:rsidRPr="00344FFF">
        <w:rPr>
          <w:rStyle w:val="Heading1Char"/>
        </w:rPr>
        <w:t xml:space="preserve"> </w:t>
      </w:r>
      <w:r w:rsidR="00344FFF" w:rsidRPr="00344FFF">
        <w:rPr>
          <w:rFonts w:ascii="TimesNewRomanPSMT" w:hAnsi="TimesNewRomanPSMT"/>
          <w:color w:val="000000"/>
          <w:sz w:val="24"/>
          <w:szCs w:val="24"/>
        </w:rPr>
        <w:t>architecture, design model, class hierarchy</w:t>
      </w:r>
      <w:r w:rsidR="00344FFF">
        <w:rPr>
          <w:rFonts w:ascii="TimesNewRomanPSMT" w:hAnsi="TimesNewRomanPSMT"/>
          <w:color w:val="000000"/>
          <w:sz w:val="24"/>
          <w:szCs w:val="24"/>
        </w:rPr>
        <w:t>,</w:t>
      </w:r>
      <w:r w:rsidR="00344FFF" w:rsidRPr="00344FFF">
        <w:rPr>
          <w:rFonts w:ascii="TimesNewRomanPSMT" w:hAnsi="TimesNewRomanPSMT"/>
          <w:color w:val="000000"/>
          <w:sz w:val="24"/>
          <w:szCs w:val="24"/>
        </w:rPr>
        <w:t xml:space="preserve"> and how the sub-system will communicate with each</w:t>
      </w:r>
      <w:r w:rsidR="00344FFF">
        <w:rPr>
          <w:rFonts w:ascii="TimesNewRomanPSMT" w:hAnsi="TimesNewRomanPSMT"/>
          <w:color w:val="000000"/>
          <w:sz w:val="24"/>
          <w:szCs w:val="24"/>
        </w:rPr>
        <w:t xml:space="preserve"> </w:t>
      </w:r>
      <w:r w:rsidR="00344FFF" w:rsidRPr="00344FFF">
        <w:rPr>
          <w:rFonts w:ascii="TimesNewRomanPSMT" w:hAnsi="TimesNewRomanPSMT"/>
          <w:color w:val="000000"/>
          <w:sz w:val="24"/>
          <w:szCs w:val="24"/>
        </w:rPr>
        <w:t xml:space="preserve">other as a whole system. It will include three chapters </w:t>
      </w:r>
      <w:proofErr w:type="gramStart"/>
      <w:r w:rsidR="00344FFF" w:rsidRPr="00344FFF">
        <w:rPr>
          <w:rFonts w:ascii="TimesNewRomanPSMT" w:hAnsi="TimesNewRomanPSMT"/>
          <w:color w:val="000000"/>
          <w:sz w:val="24"/>
          <w:szCs w:val="24"/>
        </w:rPr>
        <w:t>introduction,</w:t>
      </w:r>
      <w:proofErr w:type="gramEnd"/>
      <w:r w:rsidR="00344FFF" w:rsidRPr="00344FFF">
        <w:rPr>
          <w:rFonts w:ascii="TimesNewRomanPSMT" w:hAnsi="TimesNewRomanPSMT"/>
          <w:color w:val="000000"/>
          <w:sz w:val="24"/>
          <w:szCs w:val="24"/>
        </w:rPr>
        <w:t xml:space="preserve"> design include system</w:t>
      </w:r>
      <w:r w:rsidR="00344FFF">
        <w:rPr>
          <w:rFonts w:ascii="TimesNewRomanPSMT" w:hAnsi="TimesNewRomanPSMT"/>
          <w:color w:val="000000"/>
        </w:rPr>
        <w:t xml:space="preserve"> </w:t>
      </w:r>
      <w:r w:rsidR="00344FFF" w:rsidRPr="00344FFF">
        <w:rPr>
          <w:rFonts w:ascii="TimesNewRomanPSMT" w:hAnsi="TimesNewRomanPSMT"/>
          <w:color w:val="000000"/>
          <w:sz w:val="24"/>
          <w:szCs w:val="24"/>
        </w:rPr>
        <w:t xml:space="preserve">architecture and system design and </w:t>
      </w:r>
      <w:r w:rsidR="00344FFF">
        <w:rPr>
          <w:rFonts w:ascii="TimesNewRomanPSMT" w:hAnsi="TimesNewRomanPSMT"/>
          <w:color w:val="000000"/>
          <w:sz w:val="24"/>
          <w:szCs w:val="24"/>
        </w:rPr>
        <w:t xml:space="preserve">the </w:t>
      </w:r>
      <w:r w:rsidR="00344FFF" w:rsidRPr="00344FFF">
        <w:rPr>
          <w:rFonts w:ascii="TimesNewRomanPSMT" w:hAnsi="TimesNewRomanPSMT"/>
          <w:color w:val="000000"/>
          <w:sz w:val="24"/>
          <w:szCs w:val="24"/>
        </w:rPr>
        <w:t xml:space="preserve">last chapter will be </w:t>
      </w:r>
      <w:r w:rsidR="00344FFF">
        <w:rPr>
          <w:rFonts w:ascii="TimesNewRomanPSMT" w:hAnsi="TimesNewRomanPSMT"/>
          <w:color w:val="000000"/>
          <w:sz w:val="24"/>
          <w:szCs w:val="24"/>
        </w:rPr>
        <w:t xml:space="preserve">the </w:t>
      </w:r>
      <w:r w:rsidR="00344FFF" w:rsidRPr="00344FFF">
        <w:rPr>
          <w:rFonts w:ascii="TimesNewRomanPSMT" w:hAnsi="TimesNewRomanPSMT"/>
          <w:color w:val="000000"/>
          <w:sz w:val="24"/>
          <w:szCs w:val="24"/>
        </w:rPr>
        <w:t>conclusion. This document will give a</w:t>
      </w:r>
      <w:r w:rsidR="00344FFF">
        <w:rPr>
          <w:rFonts w:ascii="TimesNewRomanPSMT" w:hAnsi="TimesNewRomanPSMT"/>
          <w:color w:val="000000"/>
        </w:rPr>
        <w:t xml:space="preserve"> </w:t>
      </w:r>
      <w:r w:rsidR="00344FFF" w:rsidRPr="00344FFF">
        <w:rPr>
          <w:rFonts w:ascii="TimesNewRomanPSMT" w:hAnsi="TimesNewRomanPSMT"/>
          <w:color w:val="000000"/>
          <w:sz w:val="24"/>
          <w:szCs w:val="24"/>
        </w:rPr>
        <w:t>good understanding of how the system will be like.</w:t>
      </w:r>
      <w:r w:rsidR="00344FFF" w:rsidRPr="00344FFF">
        <w:rPr>
          <w:rFonts w:ascii="TimesNewRomanPSMT" w:hAnsi="TimesNewRomanPSMT"/>
          <w:color w:val="000000"/>
        </w:rPr>
        <w:br/>
      </w:r>
      <w:r w:rsidRPr="00276507">
        <w:rPr>
          <w:rFonts w:ascii="TimesNewRomanPSMT" w:hAnsi="TimesNewRomanPSMT"/>
          <w:color w:val="000000"/>
        </w:rPr>
        <w:br/>
      </w:r>
    </w:p>
    <w:p w14:paraId="663CF24A" w14:textId="0CCC5764" w:rsidR="00344FFF" w:rsidRDefault="00344FFF" w:rsidP="00344FFF">
      <w:pPr>
        <w:pStyle w:val="Heading2"/>
        <w:rPr>
          <w:rFonts w:asciiTheme="majorBidi" w:hAnsiTheme="majorBidi" w:cstheme="majorBidi"/>
          <w:sz w:val="28"/>
          <w:szCs w:val="28"/>
        </w:rPr>
      </w:pPr>
      <w:r w:rsidRPr="00344FFF">
        <w:rPr>
          <w:rFonts w:asciiTheme="majorBidi" w:hAnsiTheme="majorBidi" w:cstheme="majorBidi"/>
          <w:sz w:val="28"/>
          <w:szCs w:val="28"/>
        </w:rPr>
        <w:t>Introduction</w:t>
      </w:r>
      <w:r w:rsidRPr="00344FFF">
        <w:rPr>
          <w:rFonts w:asciiTheme="majorBidi" w:hAnsiTheme="majorBidi" w:cstheme="majorBidi"/>
          <w:sz w:val="28"/>
          <w:szCs w:val="28"/>
        </w:rPr>
        <w:br/>
      </w:r>
    </w:p>
    <w:p w14:paraId="03B7AA10" w14:textId="77777777" w:rsidR="00344FFF" w:rsidRPr="00344FFF" w:rsidRDefault="00344FFF" w:rsidP="00344FFF">
      <w:pPr>
        <w:rPr>
          <w:rFonts w:ascii="TimesNewRomanPSMT" w:hAnsi="TimesNewRomanPSMT"/>
          <w:color w:val="000000"/>
          <w:sz w:val="24"/>
          <w:szCs w:val="24"/>
        </w:rPr>
      </w:pPr>
      <w:r w:rsidRPr="00344FFF">
        <w:rPr>
          <w:rFonts w:ascii="TimesNewRomanPSMT" w:hAnsi="TimesNewRomanPSMT"/>
          <w:color w:val="000000"/>
          <w:sz w:val="24"/>
          <w:szCs w:val="24"/>
        </w:rPr>
        <w:t>This section gives a scope description and overview of everything included in this DD document</w:t>
      </w:r>
      <w:r w:rsidRPr="00344FFF">
        <w:rPr>
          <w:rFonts w:ascii="TimesNewRomanPSMT" w:hAnsi="TimesNewRomanPSMT"/>
          <w:color w:val="000000"/>
          <w:sz w:val="24"/>
          <w:szCs w:val="24"/>
        </w:rPr>
        <w:t>,</w:t>
      </w:r>
    </w:p>
    <w:p w14:paraId="4966E975" w14:textId="35171456" w:rsidR="00344FFF" w:rsidRPr="00344FFF" w:rsidRDefault="00344FFF" w:rsidP="00344FFF">
      <w:pPr>
        <w:rPr>
          <w:rFonts w:ascii="TimesNewRomanPS-ItalicMT" w:hAnsi="TimesNewRomanPS-ItalicMT"/>
          <w:color w:val="000000"/>
          <w:sz w:val="24"/>
          <w:szCs w:val="24"/>
        </w:rPr>
      </w:pPr>
      <w:r w:rsidRPr="00344FFF">
        <w:rPr>
          <w:rFonts w:ascii="TimesNewRomanPS-ItalicMT" w:hAnsi="TimesNewRomanPS-ItalicMT"/>
          <w:color w:val="000000"/>
          <w:sz w:val="24"/>
          <w:szCs w:val="24"/>
        </w:rPr>
        <w:t xml:space="preserve">Also, the purpose </w:t>
      </w:r>
      <w:r w:rsidRPr="00344FFF">
        <w:rPr>
          <w:rFonts w:ascii="TimesNewRomanPS-ItalicMT" w:hAnsi="TimesNewRomanPS-ItalicMT"/>
          <w:color w:val="000000"/>
          <w:sz w:val="24"/>
          <w:szCs w:val="24"/>
        </w:rPr>
        <w:t>of</w:t>
      </w:r>
      <w:r w:rsidRPr="00344FFF">
        <w:rPr>
          <w:rFonts w:ascii="TimesNewRomanPS-ItalicMT" w:hAnsi="TimesNewRomanPS-ItalicMT"/>
          <w:color w:val="000000"/>
          <w:sz w:val="24"/>
          <w:szCs w:val="24"/>
        </w:rPr>
        <w:t xml:space="preserve"> this document is </w:t>
      </w:r>
      <w:proofErr w:type="gramStart"/>
      <w:r w:rsidRPr="00344FFF">
        <w:rPr>
          <w:rFonts w:ascii="TimesNewRomanPS-ItalicMT" w:hAnsi="TimesNewRomanPS-ItalicMT"/>
          <w:color w:val="000000"/>
          <w:sz w:val="24"/>
          <w:szCs w:val="24"/>
        </w:rPr>
        <w:t>described</w:t>
      </w:r>
      <w:proofErr w:type="gramEnd"/>
      <w:r w:rsidRPr="00344FFF">
        <w:rPr>
          <w:rFonts w:ascii="TimesNewRomanPS-ItalicMT" w:hAnsi="TimesNewRomanPS-ItalicMT"/>
          <w:color w:val="000000"/>
          <w:sz w:val="24"/>
          <w:szCs w:val="24"/>
        </w:rPr>
        <w:t xml:space="preserve"> and a list of abbreviations and definitions is</w:t>
      </w:r>
    </w:p>
    <w:p w14:paraId="164153F3" w14:textId="589113DD" w:rsidR="00344FFF" w:rsidRPr="00344FFF" w:rsidRDefault="00344FFF" w:rsidP="00344FFF">
      <w:pPr>
        <w:rPr>
          <w:rFonts w:ascii="TimesNewRomanPS-ItalicMT" w:hAnsi="TimesNewRomanPS-ItalicMT"/>
          <w:color w:val="000000"/>
          <w:sz w:val="24"/>
          <w:szCs w:val="24"/>
        </w:rPr>
      </w:pPr>
      <w:r w:rsidRPr="00344FFF">
        <w:rPr>
          <w:rFonts w:ascii="TimesNewRomanPS-ItalicMT" w:hAnsi="TimesNewRomanPS-ItalicMT"/>
          <w:color w:val="000000"/>
          <w:sz w:val="24"/>
          <w:szCs w:val="24"/>
        </w:rPr>
        <w:t>Provided</w:t>
      </w:r>
      <w:r>
        <w:rPr>
          <w:rFonts w:ascii="TimesNewRomanPS-ItalicMT" w:hAnsi="TimesNewRomanPS-ItalicMT"/>
          <w:color w:val="000000"/>
          <w:sz w:val="24"/>
          <w:szCs w:val="24"/>
        </w:rPr>
        <w:t>.</w:t>
      </w:r>
      <w:r w:rsidRPr="00344FFF">
        <w:rPr>
          <w:rFonts w:ascii="TimesNewRomanPS-ItalicMT" w:hAnsi="TimesNewRomanPS-ItalicMT"/>
          <w:b/>
        </w:rPr>
        <w:br/>
      </w:r>
      <w:r w:rsidRPr="00344FFF">
        <w:rPr>
          <w:rFonts w:ascii="TimesNewRomanPS-ItalicMT" w:hAnsi="TimesNewRomanPS-ItalicMT"/>
        </w:rPr>
        <w:br/>
      </w:r>
      <w:r w:rsidRPr="00344FFF">
        <w:rPr>
          <w:rFonts w:ascii="TimesNewRomanPS-ItalicMT" w:hAnsi="TimesNewRomanPS-ItalicMT"/>
        </w:rPr>
        <w:br/>
      </w:r>
    </w:p>
    <w:sectPr w:rsidR="00344FFF" w:rsidRPr="00344F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231056" w14:textId="77777777" w:rsidR="00AF4CF6" w:rsidRDefault="00AF4CF6" w:rsidP="00276507">
      <w:pPr>
        <w:spacing w:line="240" w:lineRule="auto"/>
      </w:pPr>
      <w:r>
        <w:separator/>
      </w:r>
    </w:p>
  </w:endnote>
  <w:endnote w:type="continuationSeparator" w:id="0">
    <w:p w14:paraId="28C079EE" w14:textId="77777777" w:rsidR="00AF4CF6" w:rsidRDefault="00AF4CF6" w:rsidP="0027650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-ItalicMT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75F4F8" w14:textId="77777777" w:rsidR="00AF4CF6" w:rsidRDefault="00AF4CF6" w:rsidP="00276507">
      <w:pPr>
        <w:spacing w:line="240" w:lineRule="auto"/>
      </w:pPr>
      <w:r>
        <w:separator/>
      </w:r>
    </w:p>
  </w:footnote>
  <w:footnote w:type="continuationSeparator" w:id="0">
    <w:p w14:paraId="36D62A44" w14:textId="77777777" w:rsidR="00AF4CF6" w:rsidRDefault="00AF4CF6" w:rsidP="00276507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0"/>
      <w:lvlJc w:val="left"/>
    </w:lvl>
    <w:lvl w:ilvl="1">
      <w:start w:val="1"/>
      <w:numFmt w:val="decimal"/>
      <w:pStyle w:val="Heading2"/>
      <w:lvlText w:val="%1.%2"/>
      <w:legacy w:legacy="1" w:legacySpace="144" w:legacyIndent="0"/>
      <w:lvlJc w:val="left"/>
    </w:lvl>
    <w:lvl w:ilvl="2">
      <w:start w:val="1"/>
      <w:numFmt w:val="decimal"/>
      <w:pStyle w:val="Heading3"/>
      <w:lvlText w:val="%1.%2.%3"/>
      <w:legacy w:legacy="1" w:legacySpace="144" w:legacyIndent="0"/>
      <w:lvlJc w:val="left"/>
    </w:lvl>
    <w:lvl w:ilvl="3">
      <w:start w:val="1"/>
      <w:numFmt w:val="decimal"/>
      <w:pStyle w:val="Heading4"/>
      <w:lvlText w:val="%1.%2.%3.%4"/>
      <w:legacy w:legacy="1" w:legacySpace="144" w:legacyIndent="0"/>
      <w:lvlJc w:val="left"/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0MTA0NjQwMDU1szRS0lEKTi0uzszPAykwrAUAg+uF1SwAAAA="/>
  </w:docVars>
  <w:rsids>
    <w:rsidRoot w:val="00276507"/>
    <w:rsid w:val="00276507"/>
    <w:rsid w:val="00344FFF"/>
    <w:rsid w:val="004507F0"/>
    <w:rsid w:val="00AF4C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4389D6"/>
  <w15:chartTrackingRefBased/>
  <w15:docId w15:val="{A5628F75-ECF3-4CE4-BA6E-05F3CE1C2A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76507"/>
    <w:pPr>
      <w:widowControl w:val="0"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qFormat/>
    <w:rsid w:val="00276507"/>
    <w:pPr>
      <w:keepNext/>
      <w:numPr>
        <w:numId w:val="1"/>
      </w:numPr>
      <w:spacing w:before="120" w:after="60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Heading1"/>
    <w:next w:val="Normal"/>
    <w:link w:val="Heading2Char"/>
    <w:qFormat/>
    <w:rsid w:val="00276507"/>
    <w:pPr>
      <w:numPr>
        <w:ilvl w:val="1"/>
      </w:numPr>
      <w:outlineLvl w:val="1"/>
    </w:pPr>
    <w:rPr>
      <w:sz w:val="20"/>
    </w:rPr>
  </w:style>
  <w:style w:type="paragraph" w:styleId="Heading3">
    <w:name w:val="heading 3"/>
    <w:basedOn w:val="Heading1"/>
    <w:next w:val="Normal"/>
    <w:link w:val="Heading3Char"/>
    <w:qFormat/>
    <w:rsid w:val="00276507"/>
    <w:pPr>
      <w:numPr>
        <w:ilvl w:val="2"/>
      </w:numPr>
      <w:outlineLvl w:val="2"/>
    </w:pPr>
    <w:rPr>
      <w:b w:val="0"/>
      <w:i/>
      <w:sz w:val="20"/>
    </w:rPr>
  </w:style>
  <w:style w:type="paragraph" w:styleId="Heading4">
    <w:name w:val="heading 4"/>
    <w:basedOn w:val="Heading1"/>
    <w:next w:val="Normal"/>
    <w:link w:val="Heading4Char"/>
    <w:qFormat/>
    <w:rsid w:val="00276507"/>
    <w:pPr>
      <w:numPr>
        <w:ilvl w:val="3"/>
      </w:numPr>
      <w:outlineLvl w:val="3"/>
    </w:pPr>
    <w:rPr>
      <w:b w:val="0"/>
      <w:sz w:val="20"/>
    </w:rPr>
  </w:style>
  <w:style w:type="paragraph" w:styleId="Heading5">
    <w:name w:val="heading 5"/>
    <w:basedOn w:val="Normal"/>
    <w:next w:val="Normal"/>
    <w:link w:val="Heading5Char"/>
    <w:qFormat/>
    <w:rsid w:val="00276507"/>
    <w:pPr>
      <w:numPr>
        <w:ilvl w:val="4"/>
        <w:numId w:val="1"/>
      </w:num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link w:val="Heading6Char"/>
    <w:qFormat/>
    <w:rsid w:val="00276507"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link w:val="Heading7Char"/>
    <w:qFormat/>
    <w:rsid w:val="00276507"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qFormat/>
    <w:rsid w:val="00276507"/>
    <w:pPr>
      <w:numPr>
        <w:ilvl w:val="7"/>
        <w:numId w:val="1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link w:val="Heading9Char"/>
    <w:qFormat/>
    <w:rsid w:val="00276507"/>
    <w:pPr>
      <w:numPr>
        <w:ilvl w:val="8"/>
        <w:numId w:val="1"/>
      </w:numPr>
      <w:spacing w:before="240" w:after="60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276507"/>
    <w:rPr>
      <w:rFonts w:ascii="Arial" w:eastAsia="Times New Roman" w:hAnsi="Arial" w:cs="Times New Roman"/>
      <w:b/>
      <w:sz w:val="24"/>
      <w:szCs w:val="20"/>
    </w:rPr>
  </w:style>
  <w:style w:type="character" w:customStyle="1" w:styleId="Heading2Char">
    <w:name w:val="Heading 2 Char"/>
    <w:basedOn w:val="DefaultParagraphFont"/>
    <w:link w:val="Heading2"/>
    <w:rsid w:val="00276507"/>
    <w:rPr>
      <w:rFonts w:ascii="Arial" w:eastAsia="Times New Roman" w:hAnsi="Arial" w:cs="Times New Roman"/>
      <w:b/>
      <w:sz w:val="20"/>
      <w:szCs w:val="20"/>
    </w:rPr>
  </w:style>
  <w:style w:type="character" w:customStyle="1" w:styleId="Heading3Char">
    <w:name w:val="Heading 3 Char"/>
    <w:basedOn w:val="DefaultParagraphFont"/>
    <w:link w:val="Heading3"/>
    <w:rsid w:val="00276507"/>
    <w:rPr>
      <w:rFonts w:ascii="Arial" w:eastAsia="Times New Roman" w:hAnsi="Arial" w:cs="Times New Roman"/>
      <w:i/>
      <w:sz w:val="20"/>
      <w:szCs w:val="20"/>
    </w:rPr>
  </w:style>
  <w:style w:type="character" w:customStyle="1" w:styleId="Heading4Char">
    <w:name w:val="Heading 4 Char"/>
    <w:basedOn w:val="DefaultParagraphFont"/>
    <w:link w:val="Heading4"/>
    <w:rsid w:val="00276507"/>
    <w:rPr>
      <w:rFonts w:ascii="Arial" w:eastAsia="Times New Roman" w:hAnsi="Arial" w:cs="Times New Roman"/>
      <w:sz w:val="20"/>
      <w:szCs w:val="20"/>
    </w:rPr>
  </w:style>
  <w:style w:type="character" w:customStyle="1" w:styleId="Heading5Char">
    <w:name w:val="Heading 5 Char"/>
    <w:basedOn w:val="DefaultParagraphFont"/>
    <w:link w:val="Heading5"/>
    <w:rsid w:val="00276507"/>
    <w:rPr>
      <w:rFonts w:ascii="Times New Roman" w:eastAsia="Times New Roman" w:hAnsi="Times New Roman" w:cs="Times New Roman"/>
      <w:szCs w:val="20"/>
    </w:rPr>
  </w:style>
  <w:style w:type="character" w:customStyle="1" w:styleId="Heading6Char">
    <w:name w:val="Heading 6 Char"/>
    <w:basedOn w:val="DefaultParagraphFont"/>
    <w:link w:val="Heading6"/>
    <w:rsid w:val="00276507"/>
    <w:rPr>
      <w:rFonts w:ascii="Times New Roman" w:eastAsia="Times New Roman" w:hAnsi="Times New Roman" w:cs="Times New Roman"/>
      <w:i/>
      <w:szCs w:val="20"/>
    </w:rPr>
  </w:style>
  <w:style w:type="character" w:customStyle="1" w:styleId="Heading7Char">
    <w:name w:val="Heading 7 Char"/>
    <w:basedOn w:val="DefaultParagraphFont"/>
    <w:link w:val="Heading7"/>
    <w:rsid w:val="00276507"/>
    <w:rPr>
      <w:rFonts w:ascii="Times New Roman" w:eastAsia="Times New Roman" w:hAnsi="Times New Roman" w:cs="Times New Roman"/>
      <w:sz w:val="20"/>
      <w:szCs w:val="20"/>
    </w:rPr>
  </w:style>
  <w:style w:type="character" w:customStyle="1" w:styleId="Heading8Char">
    <w:name w:val="Heading 8 Char"/>
    <w:basedOn w:val="DefaultParagraphFont"/>
    <w:link w:val="Heading8"/>
    <w:rsid w:val="00276507"/>
    <w:rPr>
      <w:rFonts w:ascii="Times New Roman" w:eastAsia="Times New Roman" w:hAnsi="Times New Roman" w:cs="Times New Roman"/>
      <w:i/>
      <w:sz w:val="20"/>
      <w:szCs w:val="20"/>
    </w:rPr>
  </w:style>
  <w:style w:type="character" w:customStyle="1" w:styleId="Heading9Char">
    <w:name w:val="Heading 9 Char"/>
    <w:basedOn w:val="DefaultParagraphFont"/>
    <w:link w:val="Heading9"/>
    <w:rsid w:val="00276507"/>
    <w:rPr>
      <w:rFonts w:ascii="Times New Roman" w:eastAsia="Times New Roman" w:hAnsi="Times New Roman" w:cs="Times New Roman"/>
      <w:b/>
      <w:i/>
      <w:sz w:val="18"/>
      <w:szCs w:val="20"/>
    </w:rPr>
  </w:style>
  <w:style w:type="table" w:styleId="TableGrid">
    <w:name w:val="Table Grid"/>
    <w:basedOn w:val="TableNormal"/>
    <w:uiPriority w:val="59"/>
    <w:rsid w:val="002765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276507"/>
    <w:pPr>
      <w:autoSpaceDE w:val="0"/>
      <w:autoSpaceDN w:val="0"/>
      <w:spacing w:line="240" w:lineRule="auto"/>
    </w:pPr>
    <w:rPr>
      <w:sz w:val="22"/>
      <w:szCs w:val="22"/>
      <w:lang w:bidi="en-US"/>
    </w:rPr>
  </w:style>
  <w:style w:type="paragraph" w:styleId="Title">
    <w:name w:val="Title"/>
    <w:basedOn w:val="Normal"/>
    <w:next w:val="Normal"/>
    <w:link w:val="TitleChar"/>
    <w:qFormat/>
    <w:rsid w:val="00276507"/>
    <w:pPr>
      <w:spacing w:line="240" w:lineRule="auto"/>
      <w:jc w:val="center"/>
    </w:pPr>
    <w:rPr>
      <w:rFonts w:ascii="Arial" w:hAnsi="Arial"/>
      <w:b/>
      <w:sz w:val="36"/>
    </w:rPr>
  </w:style>
  <w:style w:type="character" w:customStyle="1" w:styleId="TitleChar">
    <w:name w:val="Title Char"/>
    <w:basedOn w:val="DefaultParagraphFont"/>
    <w:link w:val="Title"/>
    <w:rsid w:val="00276507"/>
    <w:rPr>
      <w:rFonts w:ascii="Arial" w:eastAsia="Times New Roman" w:hAnsi="Arial" w:cs="Times New Roman"/>
      <w:b/>
      <w:sz w:val="36"/>
      <w:szCs w:val="20"/>
    </w:rPr>
  </w:style>
  <w:style w:type="paragraph" w:customStyle="1" w:styleId="Tabletext">
    <w:name w:val="Tabletext"/>
    <w:basedOn w:val="Normal"/>
    <w:rsid w:val="00276507"/>
    <w:pPr>
      <w:keepLines/>
      <w:spacing w:after="120"/>
    </w:pPr>
  </w:style>
  <w:style w:type="paragraph" w:styleId="Header">
    <w:name w:val="header"/>
    <w:basedOn w:val="Normal"/>
    <w:link w:val="HeaderChar"/>
    <w:uiPriority w:val="99"/>
    <w:unhideWhenUsed/>
    <w:rsid w:val="0027650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6507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76507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6507"/>
    <w:rPr>
      <w:rFonts w:ascii="Times New Roman" w:eastAsia="Times New Roman" w:hAnsi="Times New Roman" w:cs="Times New Roman"/>
      <w:sz w:val="20"/>
      <w:szCs w:val="20"/>
    </w:rPr>
  </w:style>
  <w:style w:type="character" w:customStyle="1" w:styleId="fontstyle01">
    <w:name w:val="fontstyle01"/>
    <w:basedOn w:val="DefaultParagraphFont"/>
    <w:rsid w:val="00276507"/>
    <w:rPr>
      <w:rFonts w:ascii="TimesNewRomanPS-BoldMT" w:hAnsi="TimesNewRomanPS-BoldMT" w:hint="default"/>
      <w:b/>
      <w:bCs/>
      <w:i w:val="0"/>
      <w:iCs w:val="0"/>
      <w:color w:val="000000"/>
      <w:sz w:val="28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276507"/>
    <w:pPr>
      <w:keepLines/>
      <w:widowControl/>
      <w:numPr>
        <w:numId w:val="0"/>
      </w:numPr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27650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76507"/>
    <w:pPr>
      <w:spacing w:after="100"/>
      <w:ind w:left="200"/>
    </w:pPr>
  </w:style>
  <w:style w:type="character" w:styleId="Hyperlink">
    <w:name w:val="Hyperlink"/>
    <w:basedOn w:val="DefaultParagraphFont"/>
    <w:uiPriority w:val="99"/>
    <w:unhideWhenUsed/>
    <w:rsid w:val="0027650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34B8D9-676D-46AB-AA0E-51BB2C4219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4</Pages>
  <Words>275</Words>
  <Characters>157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alhawas</dc:creator>
  <cp:keywords/>
  <dc:description/>
  <cp:lastModifiedBy>ali alhawas</cp:lastModifiedBy>
  <cp:revision>1</cp:revision>
  <dcterms:created xsi:type="dcterms:W3CDTF">2020-11-06T12:42:00Z</dcterms:created>
  <dcterms:modified xsi:type="dcterms:W3CDTF">2020-11-06T13:09:00Z</dcterms:modified>
</cp:coreProperties>
</file>